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chain rul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an independent variabl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of the following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</m:oMath>
      <w:r>
        <w:t xml:space="preserve">, expressing your answer in term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rPr>
                <m:sty m:val="p"/>
              </m:rP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rPr>
                <m:sty m:val="p"/>
              </m:rP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two independent variabl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of the following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, expressing your answers in term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function that depends on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tself a function of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For each of the following, use a tree diagram to write the multivariate chain rule, and find the resulting partial derivative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  <m:mr>
                <m:e/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u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/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/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/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chain rule</dc:title>
  <dc:creator>Donald Campbell</dc:creator>
  <cp:keywords/>
  <dcterms:created xsi:type="dcterms:W3CDTF">2025-05-01T15:28:49Z</dcterms:created>
  <dcterms:modified xsi:type="dcterms:W3CDTF">2025-05-01T15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